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30C21" w14:textId="491D9FC3" w:rsidR="00554DDB" w:rsidRPr="00EE4C8A" w:rsidRDefault="00EE4C8A">
      <w:pPr>
        <w:rPr>
          <w:lang w:val="en-US"/>
        </w:rPr>
      </w:pPr>
      <w:r w:rsidRPr="00EE4C8A">
        <w:rPr>
          <w:lang w:val="en-US"/>
        </w:rPr>
        <w:t>Project</w:t>
      </w:r>
    </w:p>
    <w:p w14:paraId="204FFF6B" w14:textId="77777777" w:rsidR="00EE4C8A" w:rsidRPr="00EE4C8A" w:rsidRDefault="00EE4C8A">
      <w:pPr>
        <w:rPr>
          <w:lang w:val="en-US"/>
        </w:rPr>
      </w:pPr>
    </w:p>
    <w:p w14:paraId="57A77FE8" w14:textId="6BE831B3" w:rsidR="00EE4C8A" w:rsidRDefault="00EE4C8A">
      <w:pPr>
        <w:rPr>
          <w:lang w:val="en-US"/>
        </w:rPr>
      </w:pPr>
      <w:r w:rsidRPr="00EE4C8A">
        <w:rPr>
          <w:lang w:val="en-US"/>
        </w:rPr>
        <w:t xml:space="preserve">Pose prediction </w:t>
      </w:r>
      <w:r>
        <w:rPr>
          <w:lang w:val="en-US"/>
        </w:rPr>
        <w:t>guided by</w:t>
      </w:r>
      <w:r w:rsidRPr="00EE4C8A">
        <w:rPr>
          <w:lang w:val="en-US"/>
        </w:rPr>
        <w:t xml:space="preserve"> object-</w:t>
      </w:r>
      <w:r>
        <w:rPr>
          <w:lang w:val="en-US"/>
        </w:rPr>
        <w:t xml:space="preserve">centric slot attention to attend to the </w:t>
      </w:r>
      <w:r w:rsidR="00980041">
        <w:rPr>
          <w:lang w:val="en-US"/>
        </w:rPr>
        <w:t>e</w:t>
      </w:r>
      <w:r>
        <w:rPr>
          <w:lang w:val="en-US"/>
        </w:rPr>
        <w:t>nvironment</w:t>
      </w:r>
      <w:r w:rsidR="00980041">
        <w:rPr>
          <w:lang w:val="en-US"/>
        </w:rPr>
        <w:t>.</w:t>
      </w:r>
    </w:p>
    <w:p w14:paraId="24387FC0" w14:textId="69CC4656" w:rsidR="00EE4C8A" w:rsidRDefault="00EE4C8A" w:rsidP="00EE4C8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est naive slot attention on regular images and analysis its resource requirements.</w:t>
      </w:r>
    </w:p>
    <w:p w14:paraId="7ED07FD8" w14:textId="3FBF143D" w:rsidR="00EE4C8A" w:rsidRDefault="00EE4C8A" w:rsidP="00EE4C8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uild a custom codebase implementing slot attention as module.</w:t>
      </w:r>
    </w:p>
    <w:p w14:paraId="63BE177D" w14:textId="5820D1B4" w:rsidR="00EE4C8A" w:rsidRDefault="00EE4C8A" w:rsidP="00EE4C8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erform necessary customization as required.</w:t>
      </w:r>
    </w:p>
    <w:p w14:paraId="4486C442" w14:textId="5873DD2F" w:rsidR="00EE4C8A" w:rsidRDefault="00EE4C8A" w:rsidP="00EE4C8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ather datasets.</w:t>
      </w:r>
    </w:p>
    <w:p w14:paraId="47C92541" w14:textId="6D6DA85A" w:rsidR="00EE4C8A" w:rsidRDefault="00EE4C8A" w:rsidP="00EE4C8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ntegrate Alpha-Pose for detection and tracking.</w:t>
      </w:r>
    </w:p>
    <w:p w14:paraId="30100BAA" w14:textId="520F7983" w:rsidR="00EE4C8A" w:rsidRPr="00EE4C8A" w:rsidRDefault="00EE4C8A" w:rsidP="00EE4C8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Design custom model for attending to objects for generating </w:t>
      </w:r>
      <w:r w:rsidR="00980041">
        <w:rPr>
          <w:lang w:val="en-US"/>
        </w:rPr>
        <w:t>possibles trajectories.</w:t>
      </w:r>
    </w:p>
    <w:p w14:paraId="20150041" w14:textId="77777777" w:rsidR="00EE4C8A" w:rsidRDefault="00EE4C8A">
      <w:pPr>
        <w:rPr>
          <w:lang w:val="en-US"/>
        </w:rPr>
      </w:pPr>
    </w:p>
    <w:p w14:paraId="1335ED65" w14:textId="77777777" w:rsidR="00980041" w:rsidRDefault="00980041">
      <w:pPr>
        <w:rPr>
          <w:lang w:val="en-US"/>
        </w:rPr>
      </w:pPr>
    </w:p>
    <w:p w14:paraId="1FFDEFE0" w14:textId="77777777" w:rsidR="00980041" w:rsidRDefault="00980041">
      <w:pPr>
        <w:rPr>
          <w:lang w:val="en-US"/>
        </w:rPr>
      </w:pPr>
    </w:p>
    <w:p w14:paraId="7D4899AC" w14:textId="77777777" w:rsidR="00EE4C8A" w:rsidRPr="00EE4C8A" w:rsidRDefault="00EE4C8A">
      <w:pPr>
        <w:rPr>
          <w:lang w:val="en-US"/>
        </w:rPr>
      </w:pPr>
    </w:p>
    <w:sectPr w:rsidR="00EE4C8A" w:rsidRPr="00EE4C8A" w:rsidSect="005007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FB0B0B"/>
    <w:multiLevelType w:val="hybridMultilevel"/>
    <w:tmpl w:val="C4A0D3C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19580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1MDEwMjI0NrCwtLBQ0lEKTi0uzszPAykwrAUAJDF2GSwAAAA="/>
  </w:docVars>
  <w:rsids>
    <w:rsidRoot w:val="00EE4C8A"/>
    <w:rsid w:val="00064D0E"/>
    <w:rsid w:val="00147778"/>
    <w:rsid w:val="00261957"/>
    <w:rsid w:val="00323C98"/>
    <w:rsid w:val="00500705"/>
    <w:rsid w:val="00507351"/>
    <w:rsid w:val="00554DDB"/>
    <w:rsid w:val="005A3D41"/>
    <w:rsid w:val="006E1E9D"/>
    <w:rsid w:val="00924246"/>
    <w:rsid w:val="00980041"/>
    <w:rsid w:val="00B81C74"/>
    <w:rsid w:val="00DC2031"/>
    <w:rsid w:val="00EE4C8A"/>
    <w:rsid w:val="00FC6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3BB5D"/>
  <w15:chartTrackingRefBased/>
  <w15:docId w15:val="{97AA4F38-3C0B-4B73-BCE0-78145D757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3D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3D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0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</dc:creator>
  <cp:keywords/>
  <dc:description/>
  <cp:lastModifiedBy>Mohammad</cp:lastModifiedBy>
  <cp:revision>1</cp:revision>
  <dcterms:created xsi:type="dcterms:W3CDTF">2023-06-17T19:33:00Z</dcterms:created>
  <dcterms:modified xsi:type="dcterms:W3CDTF">2023-06-17T22:42:00Z</dcterms:modified>
</cp:coreProperties>
</file>